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ate: [Insert Date]</w:t>
      </w:r>
    </w:p>
    <w:p>
      <w:pPr>
        <w:pStyle w:val="BodyText"/>
      </w:pPr>
      <w:r>
        <w:t xml:space="preserve">[Your Name]</w:t>
      </w:r>
      <w:r>
        <w:br/>
      </w:r>
      <w:r>
        <w:t xml:space="preserve">[Your Address]</w:t>
      </w:r>
      <w:r>
        <w:br/>
      </w:r>
      <w:r>
        <w:t xml:space="preserve">[City, State, ZIP Code]</w:t>
      </w:r>
      <w:r>
        <w:br/>
      </w:r>
      <w:r>
        <w:t xml:space="preserve">Email: [Your Email Address]</w:t>
      </w:r>
      <w:r>
        <w:br/>
      </w:r>
      <w:r>
        <w:t xml:space="preserve">Phone: [Your Phone Number]</w:t>
      </w:r>
    </w:p>
    <w:p>
      <w:pPr>
        <w:pStyle w:val="BodyText"/>
      </w:pPr>
      <w:r>
        <w:t xml:space="preserve">Dear Hiring Manager,</w:t>
      </w:r>
    </w:p>
    <w:p>
      <w:pPr>
        <w:pStyle w:val="BodyText"/>
      </w:pPr>
      <w:r>
        <w:t xml:space="preserve">I am writing to express my sincere interest in the Data Scientist position at your organization in China Guangzhou. As a dedicated and experienced data professional with a passion for leveraging data to drive innovation, I am eager to contribute my expertise to a dynamic environment like Guangzhou, where technology and artificial intelligence are rapidly shaping the future of industries. The opportunity to work as a Data Scientist in this vibrant city aligns perfectly with my career goals and aspirations.</w:t>
      </w:r>
    </w:p>
    <w:p>
      <w:pPr>
        <w:pStyle w:val="BodyText"/>
      </w:pPr>
      <w:r>
        <w:t xml:space="preserve">With over [X years] of experience in data science, I have developed a robust skill set that includes statistical analysis, machine learning, predictive modeling, and data visualization. My background in [mention specific industries or projects] has equipped me with the ability to extract actionable insights from complex datasets, enabling organizations to make informed decisions. I am particularly drawn to China Guangzhou due to its reputation as a thriving hub for technological advancement and its growing demand for data-driven solutions across sectors such as finance, healthcare, and e-commerce.</w:t>
      </w:r>
    </w:p>
    <w:p>
      <w:pPr>
        <w:pStyle w:val="BodyText"/>
      </w:pPr>
      <w:r>
        <w:t xml:space="preserve">One of my most notable achievements as a Data Scientist was [describe a specific project or accomplishment]. For instance, while working at [previous company], I led a team to develop an AI-powered algorithm that optimized supply chain operations, resulting in a 30% reduction in costs. This experience not only honed my technical skills but also reinforced my ability to collaborate with cross-functional teams and communicate findings effectively to stakeholders. In Guangzhou, I am excited about the prospect of working on similar challenges, where data can be harnessed to address real-world problems and drive sustainable growth.</w:t>
      </w:r>
    </w:p>
    <w:p>
      <w:pPr>
        <w:pStyle w:val="BodyText"/>
      </w:pPr>
      <w:r>
        <w:t xml:space="preserve">China Guangzhou’s unique blend of tradition and modernity makes it an ideal location for a Data Scientist like myself. The city’s rapid urbanization, coupled with its strategic position as a gateway to Southeast Asia, has created a fertile ground for innovation. Companies in Guangzhou are increasingly prioritizing data analytics to stay competitive in global markets, and I am confident that my expertise in [specific areas such as Python, R, SQL, or cloud computing] would add significant value. Moreover, the local emphasis on smart cities and digital transformation aligns with my passion for using data to improve efficiency and quality of life.</w:t>
      </w:r>
    </w:p>
    <w:p>
      <w:pPr>
        <w:pStyle w:val="BodyText"/>
      </w:pPr>
      <w:r>
        <w:t xml:space="preserve">What sets me apart as a Data Scientist is my ability to bridge the gap between technical complexity and business strategy. I understand that data is not just numbers; it is a narrative that can guide decision-making. In Guangzhou, I am eager to collaborate with teams that are committed to pushing the boundaries of what data can achieve. Whether it’s developing machine learning models for financial forecasting or analyzing consumer behavior in the retail sector, I bring a proactive and innovative mindset to every project.</w:t>
      </w:r>
    </w:p>
    <w:p>
      <w:pPr>
        <w:pStyle w:val="BodyText"/>
      </w:pPr>
      <w:r>
        <w:t xml:space="preserve">My experience in [mention any relevant certifications, such as Google’s Professional Data Engineer or IBM Data Science Professional Certificate] has further strengthened my technical foundation. Additionally, my fluency in [language, if applicable] and cultural adaptability enable me to thrive in diverse environments. I am particularly inspired by Guangzhou’s growing tech ecosystem, which is home to companies like Huawei, Tencent, and others that are redefining the future of technology. I am eager to contribute my skills to an organization that values creativity, collaboration, and a commitment to excellence.</w:t>
      </w:r>
    </w:p>
    <w:p>
      <w:pPr>
        <w:pStyle w:val="BodyText"/>
      </w:pPr>
      <w:r>
        <w:t xml:space="preserve">In addition to my technical qualifications, I am deeply motivated by the opportunity to work in China Guangzhou. The city’s rich cultural heritage, bustling markets, and cutting-edge infrastructure create an inspiring backdrop for professional growth. I am committed to immersing myself in the local community and understanding the unique challenges and opportunities that come with operating in this dynamic region. By combining my data science expertise with a deep respect for Guangzhou’s innovation-driven culture, I aim to make meaningful contributions to your organization.</w:t>
      </w:r>
    </w:p>
    <w:p>
      <w:pPr>
        <w:pStyle w:val="BodyText"/>
      </w:pPr>
      <w:r>
        <w:t xml:space="preserve">I am particularly impressed by your company’s [mention specific initiatives, values, or projects related to data science]. As a Data Scientist, I believe that the integration of advanced analytics and artificial intelligence can unlock new possibilities for growth and efficiency. I am eager to bring my skills in [specific areas such as big data processing or AI development] to support your mission and help drive impactful results.</w:t>
      </w:r>
    </w:p>
    <w:p>
      <w:pPr>
        <w:pStyle w:val="BodyText"/>
      </w:pPr>
      <w:r>
        <w:t xml:space="preserve">Thank you for considering my application. I would be honored to discuss how my background, skills, and enthusiasm for data science align with the needs of your team. I am available at your convenience for an interview and can be reached at [your phone number] or [your email address]. I look forward to the opportunity to contribute to your organization’s success in China Guangzhou.</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6:42Z</dcterms:created>
  <dcterms:modified xsi:type="dcterms:W3CDTF">2026-07-24T07:06:42Z</dcterms:modified>
</cp:coreProperties>
</file>

<file path=docProps/custom.xml><?xml version="1.0" encoding="utf-8"?>
<Properties xmlns="http://schemas.openxmlformats.org/officeDocument/2006/custom-properties" xmlns:vt="http://schemas.openxmlformats.org/officeDocument/2006/docPropsVTypes"/>
</file>